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805" w:rsidRPr="00017805" w:rsidRDefault="00017805" w:rsidP="00017805">
      <w:pPr>
        <w:jc w:val="center"/>
        <w:rPr>
          <w:b/>
          <w:color w:val="17365D" w:themeColor="text2" w:themeShade="BF"/>
          <w:sz w:val="36"/>
          <w:u w:val="single"/>
        </w:rPr>
      </w:pPr>
      <w:r w:rsidRPr="00017805">
        <w:rPr>
          <w:b/>
          <w:color w:val="17365D" w:themeColor="text2" w:themeShade="BF"/>
          <w:sz w:val="36"/>
          <w:u w:val="single"/>
        </w:rPr>
        <w:t>INSTRUCTION</w:t>
      </w:r>
    </w:p>
    <w:p w:rsidR="003E4B53" w:rsidRDefault="007952AE" w:rsidP="00017805">
      <w:pPr>
        <w:pStyle w:val="Heading2"/>
      </w:pPr>
      <w:r>
        <w:t xml:space="preserve">Installing environment </w:t>
      </w:r>
      <w:r w:rsidR="00F40CA4">
        <w:t>packages:</w:t>
      </w:r>
    </w:p>
    <w:p w:rsidR="000600DD" w:rsidRDefault="000600DD">
      <w:r>
        <w:t>Kindly install the python modules using pip</w:t>
      </w:r>
    </w:p>
    <w:p w:rsidR="007952AE" w:rsidRDefault="007952AE" w:rsidP="000600DD">
      <w:pPr>
        <w:pStyle w:val="ListParagraph"/>
        <w:numPr>
          <w:ilvl w:val="0"/>
          <w:numId w:val="2"/>
        </w:numPr>
      </w:pPr>
      <w:r>
        <w:t>pip install Flask</w:t>
      </w:r>
    </w:p>
    <w:p w:rsidR="007952AE" w:rsidRDefault="007952AE" w:rsidP="000600DD">
      <w:pPr>
        <w:pStyle w:val="ListParagraph"/>
        <w:numPr>
          <w:ilvl w:val="0"/>
          <w:numId w:val="2"/>
        </w:numPr>
      </w:pPr>
      <w:r>
        <w:t>pip install flask-</w:t>
      </w:r>
      <w:proofErr w:type="spellStart"/>
      <w:r>
        <w:t>jsonpify</w:t>
      </w:r>
      <w:proofErr w:type="spellEnd"/>
    </w:p>
    <w:p w:rsidR="007952AE" w:rsidRDefault="007952AE" w:rsidP="000600DD">
      <w:pPr>
        <w:pStyle w:val="ListParagraph"/>
        <w:numPr>
          <w:ilvl w:val="0"/>
          <w:numId w:val="2"/>
        </w:numPr>
      </w:pPr>
      <w:r>
        <w:t>pip install Flask-Cache</w:t>
      </w:r>
    </w:p>
    <w:p w:rsidR="007952AE" w:rsidRDefault="007952AE" w:rsidP="000600DD">
      <w:pPr>
        <w:pStyle w:val="ListParagraph"/>
        <w:numPr>
          <w:ilvl w:val="0"/>
          <w:numId w:val="2"/>
        </w:numPr>
      </w:pPr>
      <w:r>
        <w:t>pip install --upgrade requests-cache</w:t>
      </w:r>
    </w:p>
    <w:p w:rsidR="007952AE" w:rsidRDefault="007952AE" w:rsidP="000600DD">
      <w:pPr>
        <w:pStyle w:val="ListParagraph"/>
        <w:numPr>
          <w:ilvl w:val="0"/>
          <w:numId w:val="2"/>
        </w:numPr>
      </w:pPr>
      <w:r>
        <w:t xml:space="preserve">pip install </w:t>
      </w:r>
      <w:proofErr w:type="spellStart"/>
      <w:r>
        <w:t>multiprocess</w:t>
      </w:r>
      <w:proofErr w:type="spellEnd"/>
    </w:p>
    <w:p w:rsidR="00167619" w:rsidRDefault="00167619" w:rsidP="000600DD">
      <w:pPr>
        <w:pStyle w:val="ListParagraph"/>
        <w:numPr>
          <w:ilvl w:val="0"/>
          <w:numId w:val="2"/>
        </w:numPr>
      </w:pPr>
      <w:r>
        <w:t>pip install pyramid</w:t>
      </w:r>
    </w:p>
    <w:p w:rsidR="007952AE" w:rsidRDefault="00953192" w:rsidP="00017805">
      <w:pPr>
        <w:pStyle w:val="ListParagraph"/>
        <w:numPr>
          <w:ilvl w:val="0"/>
          <w:numId w:val="2"/>
        </w:numPr>
      </w:pPr>
      <w:r>
        <w:t xml:space="preserve">pip install </w:t>
      </w:r>
      <w:proofErr w:type="spellStart"/>
      <w:r w:rsidRPr="00953192">
        <w:t>unittest</w:t>
      </w:r>
      <w:proofErr w:type="spellEnd"/>
    </w:p>
    <w:p w:rsidR="00F40CA4" w:rsidRPr="00017805" w:rsidRDefault="007952AE" w:rsidP="00017805">
      <w:pPr>
        <w:pStyle w:val="Heading2"/>
        <w:rPr>
          <w:u w:val="single"/>
        </w:rPr>
      </w:pPr>
      <w:bookmarkStart w:id="0" w:name="_GoBack"/>
      <w:r w:rsidRPr="00017805">
        <w:rPr>
          <w:u w:val="single"/>
        </w:rPr>
        <w:t xml:space="preserve">How to </w:t>
      </w:r>
      <w:r w:rsidR="000600DD" w:rsidRPr="00017805">
        <w:rPr>
          <w:u w:val="single"/>
        </w:rPr>
        <w:t>run</w:t>
      </w:r>
      <w:r w:rsidR="00953192" w:rsidRPr="00017805">
        <w:rPr>
          <w:u w:val="single"/>
        </w:rPr>
        <w:t xml:space="preserve"> the </w:t>
      </w:r>
      <w:proofErr w:type="spellStart"/>
      <w:proofErr w:type="gramStart"/>
      <w:r w:rsidR="00953192" w:rsidRPr="00017805">
        <w:rPr>
          <w:u w:val="single"/>
        </w:rPr>
        <w:t>Api</w:t>
      </w:r>
      <w:proofErr w:type="spellEnd"/>
      <w:proofErr w:type="gramEnd"/>
      <w:r w:rsidR="000600DD" w:rsidRPr="00017805">
        <w:rPr>
          <w:u w:val="single"/>
        </w:rPr>
        <w:t>:</w:t>
      </w:r>
    </w:p>
    <w:bookmarkEnd w:id="0"/>
    <w:p w:rsidR="007952AE" w:rsidRDefault="007952AE" w:rsidP="007952AE">
      <w:pPr>
        <w:pStyle w:val="ListParagraph"/>
        <w:numPr>
          <w:ilvl w:val="0"/>
          <w:numId w:val="1"/>
        </w:numPr>
      </w:pPr>
      <w:r>
        <w:t xml:space="preserve">Download/ Clone the package </w:t>
      </w:r>
      <w:r w:rsidR="001235C6">
        <w:t>in your</w:t>
      </w:r>
      <w:r>
        <w:t xml:space="preserve"> desktop from </w:t>
      </w:r>
      <w:hyperlink r:id="rId6" w:history="1">
        <w:r w:rsidR="000600DD" w:rsidRPr="0027566B">
          <w:rPr>
            <w:rStyle w:val="Hyperlink"/>
          </w:rPr>
          <w:t>https://github.com/DataArun/Programming-Assignment.git</w:t>
        </w:r>
      </w:hyperlink>
      <w:r w:rsidR="000600DD">
        <w:t>.</w:t>
      </w:r>
    </w:p>
    <w:p w:rsidR="00F40CA4" w:rsidRDefault="00F40CA4" w:rsidP="007952AE">
      <w:pPr>
        <w:pStyle w:val="ListParagraph"/>
        <w:numPr>
          <w:ilvl w:val="0"/>
          <w:numId w:val="1"/>
        </w:numPr>
      </w:pPr>
      <w:r>
        <w:t>The code is written in Python 3</w:t>
      </w:r>
      <w:proofErr w:type="gramStart"/>
      <w:r>
        <w:t>+ .</w:t>
      </w:r>
      <w:proofErr w:type="gramEnd"/>
      <w:r>
        <w:t xml:space="preserve"> </w:t>
      </w:r>
    </w:p>
    <w:p w:rsidR="000600DD" w:rsidRDefault="000600DD" w:rsidP="007952AE">
      <w:pPr>
        <w:pStyle w:val="ListParagraph"/>
        <w:numPr>
          <w:ilvl w:val="0"/>
          <w:numId w:val="1"/>
        </w:numPr>
      </w:pPr>
      <w:r>
        <w:t>Make sure you install all the packages mentioned above to make it error free because of the missing package.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 xml:space="preserve">Open command prompt from Windows by pressing </w:t>
      </w:r>
      <w:r w:rsidR="00F40CA4">
        <w:t>(Win</w:t>
      </w:r>
      <w:r>
        <w:t xml:space="preserve"> Key + </w:t>
      </w:r>
      <w:r w:rsidR="00F40CA4">
        <w:t>R)</w:t>
      </w:r>
      <w:r>
        <w:t xml:space="preserve"> and typing </w:t>
      </w:r>
      <w:proofErr w:type="spellStart"/>
      <w:r>
        <w:t>cmd</w:t>
      </w:r>
      <w:proofErr w:type="spellEnd"/>
      <w:r>
        <w:t xml:space="preserve"> and </w:t>
      </w:r>
      <w:r w:rsidR="00F40CA4">
        <w:t>pressing</w:t>
      </w:r>
      <w:r>
        <w:t xml:space="preserve"> enter.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>Get the path of your python.exe file usually it will be in C:\Python_V(Version)\python.exe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>Also get the path of the python code script. It is nothing but the path where you downloaded the file so it the path/Currency.py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 xml:space="preserve">Or if there is any other way which the team can start </w:t>
      </w:r>
      <w:r w:rsidR="001235C6">
        <w:t>the application it will be fine, but preferred method is through command prompt as it will be quicker.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 xml:space="preserve">In command prompt window enter the python path followed by the script path and press enter. This will initiate the </w:t>
      </w:r>
      <w:r w:rsidR="00F40CA4">
        <w:t>API</w:t>
      </w:r>
      <w:r w:rsidR="00F40CA4">
        <w:t xml:space="preserve"> </w:t>
      </w:r>
      <w:r>
        <w:t>to be running in the port 127.0.0.1:5002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 xml:space="preserve">You can access the </w:t>
      </w:r>
      <w:r w:rsidR="00F40CA4">
        <w:t>API</w:t>
      </w:r>
      <w:r>
        <w:t xml:space="preserve"> in web browser or </w:t>
      </w:r>
      <w:r w:rsidR="00F40CA4">
        <w:t>software</w:t>
      </w:r>
      <w:r>
        <w:t xml:space="preserve"> like postman.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>The tasks are in the given format.</w:t>
      </w:r>
    </w:p>
    <w:p w:rsidR="000600DD" w:rsidRDefault="000600DD" w:rsidP="000600DD">
      <w:pPr>
        <w:pStyle w:val="ListParagraph"/>
        <w:numPr>
          <w:ilvl w:val="0"/>
          <w:numId w:val="3"/>
        </w:numPr>
      </w:pPr>
      <w:r>
        <w:t xml:space="preserve">Task 1 : </w:t>
      </w:r>
      <w:r w:rsidRPr="000600DD">
        <w:t>127.0.0.1:5002/Date/2017-01-02</w:t>
      </w:r>
    </w:p>
    <w:p w:rsidR="000600DD" w:rsidRDefault="000600DD" w:rsidP="000600DD">
      <w:pPr>
        <w:pStyle w:val="ListParagraph"/>
        <w:numPr>
          <w:ilvl w:val="0"/>
          <w:numId w:val="3"/>
        </w:numPr>
      </w:pPr>
      <w:r>
        <w:t xml:space="preserve">Task 2 : </w:t>
      </w:r>
      <w:r w:rsidRPr="000600DD">
        <w:t>127.0.0.1:5002/</w:t>
      </w:r>
      <w:proofErr w:type="spellStart"/>
      <w:r w:rsidRPr="000600DD">
        <w:t>CurrencyRange</w:t>
      </w:r>
      <w:proofErr w:type="spellEnd"/>
      <w:r w:rsidRPr="000600DD">
        <w:t>/2017-01-02/</w:t>
      </w:r>
      <w:proofErr w:type="spellStart"/>
      <w:r w:rsidRPr="000600DD">
        <w:t>eur</w:t>
      </w:r>
      <w:proofErr w:type="spellEnd"/>
      <w:r w:rsidRPr="000600DD">
        <w:t>/</w:t>
      </w:r>
      <w:proofErr w:type="spellStart"/>
      <w:r w:rsidRPr="000600DD">
        <w:t>sgd</w:t>
      </w:r>
      <w:proofErr w:type="spellEnd"/>
    </w:p>
    <w:p w:rsidR="000600DD" w:rsidRDefault="000600DD" w:rsidP="000600DD">
      <w:pPr>
        <w:pStyle w:val="ListParagraph"/>
        <w:numPr>
          <w:ilvl w:val="0"/>
          <w:numId w:val="3"/>
        </w:numPr>
      </w:pPr>
      <w:r>
        <w:t xml:space="preserve">Task 3 : </w:t>
      </w:r>
      <w:r w:rsidRPr="000600DD">
        <w:t>127.0.0.1:5002/</w:t>
      </w:r>
      <w:proofErr w:type="spellStart"/>
      <w:r w:rsidRPr="000600DD">
        <w:t>Daterange</w:t>
      </w:r>
      <w:proofErr w:type="spellEnd"/>
      <w:r w:rsidRPr="000600DD">
        <w:t>/2012-12-01/2013-12-05/</w:t>
      </w:r>
      <w:proofErr w:type="spellStart"/>
      <w:r w:rsidRPr="000600DD">
        <w:t>sgd</w:t>
      </w:r>
      <w:proofErr w:type="spellEnd"/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>The data files are stored under Data folder in the root directory. You can add the files in the directory. The data followed is yyyy-mm-dd.txt with the mentioned columns in the task.</w:t>
      </w:r>
    </w:p>
    <w:p w:rsidR="000600DD" w:rsidRDefault="000600DD" w:rsidP="000600DD">
      <w:pPr>
        <w:pStyle w:val="ListParagraph"/>
        <w:numPr>
          <w:ilvl w:val="0"/>
          <w:numId w:val="1"/>
        </w:numPr>
      </w:pPr>
      <w:r>
        <w:t xml:space="preserve">Caching ability is enabled </w:t>
      </w:r>
    </w:p>
    <w:p w:rsidR="000600DD" w:rsidRDefault="000600DD" w:rsidP="00017805">
      <w:pPr>
        <w:pStyle w:val="ListParagraph"/>
        <w:numPr>
          <w:ilvl w:val="0"/>
          <w:numId w:val="1"/>
        </w:numPr>
      </w:pPr>
      <w:r>
        <w:t>Multiprocessing ability is enabled to perform better when the date range is huge.</w:t>
      </w:r>
    </w:p>
    <w:p w:rsidR="00953192" w:rsidRPr="00017805" w:rsidRDefault="00953192" w:rsidP="00017805">
      <w:pPr>
        <w:pStyle w:val="Heading2"/>
        <w:rPr>
          <w:u w:val="single"/>
        </w:rPr>
      </w:pPr>
      <w:r w:rsidRPr="00017805">
        <w:rPr>
          <w:u w:val="single"/>
        </w:rPr>
        <w:t xml:space="preserve">How to run </w:t>
      </w:r>
      <w:r w:rsidRPr="00017805">
        <w:rPr>
          <w:u w:val="single"/>
        </w:rPr>
        <w:t>the test cases</w:t>
      </w:r>
      <w:r w:rsidRPr="00017805">
        <w:rPr>
          <w:u w:val="single"/>
        </w:rPr>
        <w:t>:</w:t>
      </w:r>
    </w:p>
    <w:p w:rsidR="00953192" w:rsidRDefault="00953192" w:rsidP="00953192">
      <w:r>
        <w:t>Navigate to the Test folder from the root directory and open command prompt in that directory.</w:t>
      </w:r>
    </w:p>
    <w:p w:rsidR="00953192" w:rsidRDefault="00FF48CA" w:rsidP="00953192">
      <w:r>
        <w:t>Call the test_currency.py file in the command prompt to execute the test cases.</w:t>
      </w:r>
    </w:p>
    <w:p w:rsidR="00FF48CA" w:rsidRDefault="00FF48CA" w:rsidP="00953192"/>
    <w:p w:rsidR="00953192" w:rsidRDefault="00953192" w:rsidP="00953192">
      <w:pPr>
        <w:ind w:left="360"/>
      </w:pPr>
    </w:p>
    <w:sectPr w:rsidR="009531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ED72C6"/>
    <w:multiLevelType w:val="hybridMultilevel"/>
    <w:tmpl w:val="B0705702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2F3A0F7F"/>
    <w:multiLevelType w:val="hybridMultilevel"/>
    <w:tmpl w:val="EE12C81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3702C3"/>
    <w:multiLevelType w:val="hybridMultilevel"/>
    <w:tmpl w:val="56C8C42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MDI2sDCxNDY0NzFW0lEKTi0uzszPAykwrAUAhhK+oCwAAAA="/>
  </w:docVars>
  <w:rsids>
    <w:rsidRoot w:val="007952AE"/>
    <w:rsid w:val="00017805"/>
    <w:rsid w:val="00022273"/>
    <w:rsid w:val="00043F41"/>
    <w:rsid w:val="00053133"/>
    <w:rsid w:val="000600DD"/>
    <w:rsid w:val="00100EBA"/>
    <w:rsid w:val="001235C6"/>
    <w:rsid w:val="00145C3E"/>
    <w:rsid w:val="00167619"/>
    <w:rsid w:val="00171996"/>
    <w:rsid w:val="00172066"/>
    <w:rsid w:val="00186F8C"/>
    <w:rsid w:val="00190486"/>
    <w:rsid w:val="001A202D"/>
    <w:rsid w:val="001D0327"/>
    <w:rsid w:val="002104A3"/>
    <w:rsid w:val="00226778"/>
    <w:rsid w:val="0023230E"/>
    <w:rsid w:val="002447A1"/>
    <w:rsid w:val="002626F9"/>
    <w:rsid w:val="0027029F"/>
    <w:rsid w:val="002E3C9D"/>
    <w:rsid w:val="00317ED8"/>
    <w:rsid w:val="003334F0"/>
    <w:rsid w:val="00380616"/>
    <w:rsid w:val="00381597"/>
    <w:rsid w:val="003D0F35"/>
    <w:rsid w:val="003D261F"/>
    <w:rsid w:val="003E4B53"/>
    <w:rsid w:val="004529AF"/>
    <w:rsid w:val="004923A7"/>
    <w:rsid w:val="004A785B"/>
    <w:rsid w:val="0050003E"/>
    <w:rsid w:val="0052210E"/>
    <w:rsid w:val="005838A4"/>
    <w:rsid w:val="005A4FF0"/>
    <w:rsid w:val="005A7438"/>
    <w:rsid w:val="006500B9"/>
    <w:rsid w:val="0066046E"/>
    <w:rsid w:val="006835DE"/>
    <w:rsid w:val="006B64D1"/>
    <w:rsid w:val="006C4EDD"/>
    <w:rsid w:val="006F0489"/>
    <w:rsid w:val="00706DF9"/>
    <w:rsid w:val="00710734"/>
    <w:rsid w:val="0073522C"/>
    <w:rsid w:val="007378A1"/>
    <w:rsid w:val="00756101"/>
    <w:rsid w:val="00763DAB"/>
    <w:rsid w:val="00776A14"/>
    <w:rsid w:val="00791D97"/>
    <w:rsid w:val="007952AE"/>
    <w:rsid w:val="007D514C"/>
    <w:rsid w:val="007D5615"/>
    <w:rsid w:val="007F5D71"/>
    <w:rsid w:val="00874B71"/>
    <w:rsid w:val="008770C5"/>
    <w:rsid w:val="00883E9B"/>
    <w:rsid w:val="008A11EC"/>
    <w:rsid w:val="008A3905"/>
    <w:rsid w:val="008E5394"/>
    <w:rsid w:val="008E55FD"/>
    <w:rsid w:val="00902CDC"/>
    <w:rsid w:val="00910773"/>
    <w:rsid w:val="00917BEE"/>
    <w:rsid w:val="00953026"/>
    <w:rsid w:val="00953192"/>
    <w:rsid w:val="009813D3"/>
    <w:rsid w:val="00983379"/>
    <w:rsid w:val="0099506F"/>
    <w:rsid w:val="00995B5C"/>
    <w:rsid w:val="009C660E"/>
    <w:rsid w:val="009E718C"/>
    <w:rsid w:val="00A2463A"/>
    <w:rsid w:val="00A86307"/>
    <w:rsid w:val="00AC69D7"/>
    <w:rsid w:val="00AF5A59"/>
    <w:rsid w:val="00B84103"/>
    <w:rsid w:val="00B87141"/>
    <w:rsid w:val="00BB0E10"/>
    <w:rsid w:val="00BD366F"/>
    <w:rsid w:val="00BE7370"/>
    <w:rsid w:val="00C15C86"/>
    <w:rsid w:val="00C16E8A"/>
    <w:rsid w:val="00C222BA"/>
    <w:rsid w:val="00C2482D"/>
    <w:rsid w:val="00C32A4A"/>
    <w:rsid w:val="00C339CE"/>
    <w:rsid w:val="00C47C35"/>
    <w:rsid w:val="00CC39D8"/>
    <w:rsid w:val="00CC5302"/>
    <w:rsid w:val="00CC5E94"/>
    <w:rsid w:val="00CD5606"/>
    <w:rsid w:val="00CF7EDE"/>
    <w:rsid w:val="00DA635E"/>
    <w:rsid w:val="00DF0576"/>
    <w:rsid w:val="00DF2927"/>
    <w:rsid w:val="00E37EC1"/>
    <w:rsid w:val="00E408DD"/>
    <w:rsid w:val="00E518A5"/>
    <w:rsid w:val="00E76949"/>
    <w:rsid w:val="00EB1F5F"/>
    <w:rsid w:val="00EB36C1"/>
    <w:rsid w:val="00EF0597"/>
    <w:rsid w:val="00F049B5"/>
    <w:rsid w:val="00F0527C"/>
    <w:rsid w:val="00F076F0"/>
    <w:rsid w:val="00F22500"/>
    <w:rsid w:val="00F40CA4"/>
    <w:rsid w:val="00F44E64"/>
    <w:rsid w:val="00F928FB"/>
    <w:rsid w:val="00FD0776"/>
    <w:rsid w:val="00FF48CA"/>
    <w:rsid w:val="00FF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7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00D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1780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7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00D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1780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ataArun/Programming-Assignment.g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</dc:creator>
  <cp:lastModifiedBy>Arun</cp:lastModifiedBy>
  <cp:revision>2</cp:revision>
  <dcterms:created xsi:type="dcterms:W3CDTF">2018-02-12T04:11:00Z</dcterms:created>
  <dcterms:modified xsi:type="dcterms:W3CDTF">2018-02-12T07:54:00Z</dcterms:modified>
</cp:coreProperties>
</file>